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9A1FD8" w14:textId="3718AF53" w:rsidR="00731196" w:rsidRDefault="004131A0" w:rsidP="004131A0">
      <w:pPr>
        <w:pStyle w:val="Subtitle"/>
      </w:pPr>
      <w:r w:rsidRPr="004131A0">
        <w:t>Wide World Importers D</w:t>
      </w:r>
      <w:r>
        <w:t>ata</w:t>
      </w:r>
    </w:p>
    <w:p w14:paraId="490AD858" w14:textId="74E8C32F" w:rsidR="004131A0" w:rsidRDefault="004131A0" w:rsidP="004131A0">
      <w:pPr>
        <w:pStyle w:val="Heading1"/>
      </w:pPr>
      <w:r w:rsidRPr="004131A0">
        <w:t>Prerequisites</w:t>
      </w:r>
    </w:p>
    <w:p w14:paraId="4DD935BA" w14:textId="77777777" w:rsidR="004131A0" w:rsidRDefault="004131A0">
      <w:r w:rsidRPr="004131A0">
        <w:t xml:space="preserve">Download and restore the </w:t>
      </w:r>
      <w:proofErr w:type="spellStart"/>
      <w:r w:rsidRPr="004131A0">
        <w:t>WideWorldImportersDW-Full.bak</w:t>
      </w:r>
      <w:proofErr w:type="spellEnd"/>
      <w:r w:rsidRPr="004131A0">
        <w:t xml:space="preserve"> SQL Server 2016 database backup file (there is also a Standard version if you do not have Developer or Enterprise Edition available) </w:t>
      </w:r>
    </w:p>
    <w:p w14:paraId="1BC25B5B" w14:textId="6650C98B" w:rsidR="00EC691A" w:rsidRDefault="004131A0" w:rsidP="004131A0">
      <w:pPr>
        <w:pStyle w:val="ListParagraph"/>
        <w:numPr>
          <w:ilvl w:val="0"/>
          <w:numId w:val="2"/>
        </w:numPr>
      </w:pPr>
      <w:r w:rsidRPr="004131A0">
        <w:t xml:space="preserve">Samples: </w:t>
      </w:r>
      <w:hyperlink r:id="rId8" w:history="1">
        <w:r w:rsidR="00165C4E" w:rsidRPr="00AF5C9A">
          <w:rPr>
            <w:rStyle w:val="Hyperlink"/>
          </w:rPr>
          <w:t>https://github.com/Microsoft/sql-server-samples/releases/tag/wide-world-importers-v1.0</w:t>
        </w:r>
      </w:hyperlink>
      <w:r w:rsidR="00165C4E">
        <w:t xml:space="preserve"> </w:t>
      </w:r>
    </w:p>
    <w:p w14:paraId="35516829" w14:textId="4B9F20CE" w:rsidR="43E6543E" w:rsidRDefault="004131A0" w:rsidP="001223FF">
      <w:pPr>
        <w:pStyle w:val="ListParagraph"/>
        <w:numPr>
          <w:ilvl w:val="0"/>
          <w:numId w:val="2"/>
        </w:numPr>
      </w:pPr>
      <w:r>
        <w:t>Documentation</w:t>
      </w:r>
      <w:r w:rsidRPr="004131A0">
        <w:t xml:space="preserve">: </w:t>
      </w:r>
      <w:hyperlink r:id="rId9" w:history="1">
        <w:r w:rsidRPr="009F2ECA">
          <w:rPr>
            <w:rStyle w:val="Hyperlink"/>
          </w:rPr>
          <w:t>https://msdn.microsoft.com/library/mt734199(v=sql.1).aspx</w:t>
        </w:r>
      </w:hyperlink>
    </w:p>
    <w:sectPr w:rsidR="43E654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3A29D2"/>
    <w:multiLevelType w:val="hybridMultilevel"/>
    <w:tmpl w:val="F4BC9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6B94A95"/>
    <w:multiLevelType w:val="hybridMultilevel"/>
    <w:tmpl w:val="4934C47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9750F5"/>
    <w:multiLevelType w:val="hybridMultilevel"/>
    <w:tmpl w:val="487C38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EE5822"/>
    <w:multiLevelType w:val="hybridMultilevel"/>
    <w:tmpl w:val="924255F8"/>
    <w:lvl w:ilvl="0" w:tplc="9AA67CF8">
      <w:start w:val="1"/>
      <w:numFmt w:val="decimal"/>
      <w:lvlText w:val="%1."/>
      <w:lvlJc w:val="left"/>
      <w:pPr>
        <w:ind w:left="720" w:hanging="360"/>
      </w:pPr>
    </w:lvl>
    <w:lvl w:ilvl="1" w:tplc="99CA3F70">
      <w:start w:val="1"/>
      <w:numFmt w:val="lowerLetter"/>
      <w:lvlText w:val="%2."/>
      <w:lvlJc w:val="left"/>
      <w:pPr>
        <w:ind w:left="1440" w:hanging="360"/>
      </w:pPr>
    </w:lvl>
    <w:lvl w:ilvl="2" w:tplc="137E42FC">
      <w:start w:val="1"/>
      <w:numFmt w:val="lowerRoman"/>
      <w:lvlText w:val="%3."/>
      <w:lvlJc w:val="right"/>
      <w:pPr>
        <w:ind w:left="2160" w:hanging="180"/>
      </w:pPr>
    </w:lvl>
    <w:lvl w:ilvl="3" w:tplc="4414325A">
      <w:start w:val="1"/>
      <w:numFmt w:val="decimal"/>
      <w:lvlText w:val="%4."/>
      <w:lvlJc w:val="left"/>
      <w:pPr>
        <w:ind w:left="2880" w:hanging="360"/>
      </w:pPr>
    </w:lvl>
    <w:lvl w:ilvl="4" w:tplc="F794AFA2">
      <w:start w:val="1"/>
      <w:numFmt w:val="lowerLetter"/>
      <w:lvlText w:val="%5."/>
      <w:lvlJc w:val="left"/>
      <w:pPr>
        <w:ind w:left="3600" w:hanging="360"/>
      </w:pPr>
    </w:lvl>
    <w:lvl w:ilvl="5" w:tplc="548E61B0">
      <w:start w:val="1"/>
      <w:numFmt w:val="lowerRoman"/>
      <w:lvlText w:val="%6."/>
      <w:lvlJc w:val="right"/>
      <w:pPr>
        <w:ind w:left="4320" w:hanging="180"/>
      </w:pPr>
    </w:lvl>
    <w:lvl w:ilvl="6" w:tplc="F880E548">
      <w:start w:val="1"/>
      <w:numFmt w:val="decimal"/>
      <w:lvlText w:val="%7."/>
      <w:lvlJc w:val="left"/>
      <w:pPr>
        <w:ind w:left="5040" w:hanging="360"/>
      </w:pPr>
    </w:lvl>
    <w:lvl w:ilvl="7" w:tplc="BFFA6960">
      <w:start w:val="1"/>
      <w:numFmt w:val="lowerLetter"/>
      <w:lvlText w:val="%8."/>
      <w:lvlJc w:val="left"/>
      <w:pPr>
        <w:ind w:left="5760" w:hanging="360"/>
      </w:pPr>
    </w:lvl>
    <w:lvl w:ilvl="8" w:tplc="ED687698">
      <w:start w:val="1"/>
      <w:numFmt w:val="lowerRoman"/>
      <w:lvlText w:val="%9."/>
      <w:lvlJc w:val="right"/>
      <w:pPr>
        <w:ind w:left="6480" w:hanging="180"/>
      </w:pPr>
    </w:lvl>
  </w:abstractNum>
  <w:num w:numId="1" w16cid:durableId="846216331">
    <w:abstractNumId w:val="4"/>
  </w:num>
  <w:num w:numId="2" w16cid:durableId="537397372">
    <w:abstractNumId w:val="3"/>
  </w:num>
  <w:num w:numId="3" w16cid:durableId="808668795">
    <w:abstractNumId w:val="0"/>
  </w:num>
  <w:num w:numId="4" w16cid:durableId="377432444">
    <w:abstractNumId w:val="2"/>
  </w:num>
  <w:num w:numId="5" w16cid:durableId="1408192893">
    <w:abstractNumId w:val="1"/>
  </w:num>
  <w:num w:numId="6" w16cid:durableId="312412986">
    <w:abstractNumId w:val="1"/>
  </w:num>
  <w:num w:numId="7" w16cid:durableId="1907839676">
    <w:abstractNumId w:val="1"/>
  </w:num>
  <w:num w:numId="8" w16cid:durableId="1797289743">
    <w:abstractNumId w:val="1"/>
  </w:num>
  <w:num w:numId="9" w16cid:durableId="20016458">
    <w:abstractNumId w:val="1"/>
  </w:num>
  <w:num w:numId="10" w16cid:durableId="378552071">
    <w:abstractNumId w:val="1"/>
  </w:num>
  <w:num w:numId="11" w16cid:durableId="722752683">
    <w:abstractNumId w:val="1"/>
  </w:num>
  <w:num w:numId="12" w16cid:durableId="443304685">
    <w:abstractNumId w:val="1"/>
  </w:num>
  <w:num w:numId="13" w16cid:durableId="1292437922">
    <w:abstractNumId w:val="1"/>
  </w:num>
  <w:num w:numId="14" w16cid:durableId="11907284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NTczNDUwszQwMTFW0lEKTi0uzszPAykwrgUAbWFIcSwAAAA="/>
  </w:docVars>
  <w:rsids>
    <w:rsidRoot w:val="004131A0"/>
    <w:rsid w:val="001223FF"/>
    <w:rsid w:val="00127312"/>
    <w:rsid w:val="00145B08"/>
    <w:rsid w:val="00165C4E"/>
    <w:rsid w:val="001970D0"/>
    <w:rsid w:val="00332F37"/>
    <w:rsid w:val="00412936"/>
    <w:rsid w:val="004131A0"/>
    <w:rsid w:val="00454843"/>
    <w:rsid w:val="00527461"/>
    <w:rsid w:val="00527873"/>
    <w:rsid w:val="006966E5"/>
    <w:rsid w:val="00731196"/>
    <w:rsid w:val="00760E17"/>
    <w:rsid w:val="00776B53"/>
    <w:rsid w:val="007A1CDF"/>
    <w:rsid w:val="007A37F2"/>
    <w:rsid w:val="007F163D"/>
    <w:rsid w:val="00940A44"/>
    <w:rsid w:val="009A0532"/>
    <w:rsid w:val="00A06393"/>
    <w:rsid w:val="00AB2760"/>
    <w:rsid w:val="00BC21E9"/>
    <w:rsid w:val="00BF19CD"/>
    <w:rsid w:val="00CE0869"/>
    <w:rsid w:val="00D00C79"/>
    <w:rsid w:val="00D95D9A"/>
    <w:rsid w:val="00E1180A"/>
    <w:rsid w:val="00EC691A"/>
    <w:rsid w:val="0B393CC7"/>
    <w:rsid w:val="3480CF52"/>
    <w:rsid w:val="43E6543E"/>
    <w:rsid w:val="4423C024"/>
    <w:rsid w:val="5EF9A9B5"/>
    <w:rsid w:val="61641C7B"/>
    <w:rsid w:val="7B9EC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86C04C"/>
  <w15:chartTrackingRefBased/>
  <w15:docId w15:val="{78A6CA0D-7882-4848-BB19-BCAA03B04F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C79"/>
  </w:style>
  <w:style w:type="paragraph" w:styleId="Heading1">
    <w:name w:val="heading 1"/>
    <w:basedOn w:val="Normal"/>
    <w:next w:val="Normal"/>
    <w:link w:val="Heading1Char"/>
    <w:uiPriority w:val="9"/>
    <w:qFormat/>
    <w:rsid w:val="00D00C79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0C79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0C79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0C79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0C79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0C79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0C79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0C79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0C79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131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31A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131A0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131A0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00C79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D00C79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00C79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D00C79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D00C79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00C7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0C79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0C79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0C79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0C79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0C79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0C79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0C79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0C79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styleId="Strong">
    <w:name w:val="Strong"/>
    <w:basedOn w:val="DefaultParagraphFont"/>
    <w:uiPriority w:val="22"/>
    <w:qFormat/>
    <w:rsid w:val="00D00C79"/>
    <w:rPr>
      <w:b/>
      <w:bCs/>
    </w:rPr>
  </w:style>
  <w:style w:type="character" w:styleId="Emphasis">
    <w:name w:val="Emphasis"/>
    <w:basedOn w:val="DefaultParagraphFont"/>
    <w:uiPriority w:val="20"/>
    <w:qFormat/>
    <w:rsid w:val="00D00C79"/>
    <w:rPr>
      <w:i/>
      <w:iCs/>
    </w:rPr>
  </w:style>
  <w:style w:type="paragraph" w:styleId="NoSpacing">
    <w:name w:val="No Spacing"/>
    <w:uiPriority w:val="1"/>
    <w:qFormat/>
    <w:rsid w:val="00D00C7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00C79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D00C79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0C79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0C79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00C7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00C7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00C79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D00C79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00C7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0C79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AB2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27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27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2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276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B27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276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Microsoft/sql-server-samples/releases/tag/wide-world-importers-v1.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msdn.microsoft.com/library/mt734199(v=sql.1)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a825ac5-f19c-4d68-a4f2-23086bc9f877" xsi:nil="true"/>
    <lcf76f155ced4ddcb4097134ff3c332f xmlns="2d8325d5-bdf0-4efc-adcc-5268530b79df">
      <Terms xmlns="http://schemas.microsoft.com/office/infopath/2007/PartnerControls"/>
    </lcf76f155ced4ddcb4097134ff3c332f>
    <SharedWithUsers xmlns="aaa57207-c5a6-4ed8-9d9b-c843b99b9930">
      <UserInfo>
        <DisplayName>Graham Smith</DisplayName>
        <AccountId>13</AccountId>
        <AccountType/>
      </UserInfo>
      <UserInfo>
        <DisplayName>Ntombi Mzalisi</DisplayName>
        <AccountId>1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A73519A9300F148A97E81A6D939BD7B" ma:contentTypeVersion="54" ma:contentTypeDescription="Create a new document." ma:contentTypeScope="" ma:versionID="24d05e82edf22a1db9ab62ddace11ee7">
  <xsd:schema xmlns:xsd="http://www.w3.org/2001/XMLSchema" xmlns:xs="http://www.w3.org/2001/XMLSchema" xmlns:p="http://schemas.microsoft.com/office/2006/metadata/properties" xmlns:ns1="http://schemas.microsoft.com/sharepoint/v3" xmlns:ns2="2d8325d5-bdf0-4efc-adcc-5268530b79df" xmlns:ns3="aaa57207-c5a6-4ed8-9d9b-c843b99b9930" xmlns:ns4="3a825ac5-f19c-4d68-a4f2-23086bc9f877" targetNamespace="http://schemas.microsoft.com/office/2006/metadata/properties" ma:root="true" ma:fieldsID="27ee5a70e36fd171e63f0fdaf019bf14" ns1:_="" ns2:_="" ns3:_="" ns4:_="">
    <xsd:import namespace="http://schemas.microsoft.com/sharepoint/v3"/>
    <xsd:import namespace="2d8325d5-bdf0-4efc-adcc-5268530b79df"/>
    <xsd:import namespace="aaa57207-c5a6-4ed8-9d9b-c843b99b9930"/>
    <xsd:import namespace="3a825ac5-f19c-4d68-a4f2-23086bc9f8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DateTaken" minOccurs="0"/>
                <xsd:element ref="ns1:_ip_UnifiedCompliancePolicyProperties" minOccurs="0"/>
                <xsd:element ref="ns1:_ip_UnifiedCompliancePolicyUIAction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5" nillable="true" ma:displayName="Unified Compliance Policy UI Action" ma:hidden="true" ma:internalName="_ip_UnifiedCompliancePolicyUIAction" ma:readOnly="fals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8325d5-bdf0-4efc-adcc-5268530b79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7eb4b6a-75d5-4bea-9160-65cf90733a0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a57207-c5a6-4ed8-9d9b-c843b99b9930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825ac5-f19c-4d68-a4f2-23086bc9f877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7be45930-2f1b-46d2-bdc7-8fb1c8617f85}" ma:internalName="TaxCatchAll" ma:readOnly="false" ma:showField="CatchAllData" ma:web="3a825ac5-f19c-4d68-a4f2-23086bc9f8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B66BABF-AD71-41AD-9425-BC866FAA36DD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a825ac5-f19c-4d68-a4f2-23086bc9f877"/>
    <ds:schemaRef ds:uri="2d8325d5-bdf0-4efc-adcc-5268530b79df"/>
    <ds:schemaRef ds:uri="aaa57207-c5a6-4ed8-9d9b-c843b99b9930"/>
  </ds:schemaRefs>
</ds:datastoreItem>
</file>

<file path=customXml/itemProps2.xml><?xml version="1.0" encoding="utf-8"?>
<ds:datastoreItem xmlns:ds="http://schemas.openxmlformats.org/officeDocument/2006/customXml" ds:itemID="{ED7A5F43-728F-41AF-BF1D-72618492290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2d8325d5-bdf0-4efc-adcc-5268530b79df"/>
    <ds:schemaRef ds:uri="aaa57207-c5a6-4ed8-9d9b-c843b99b9930"/>
    <ds:schemaRef ds:uri="3a825ac5-f19c-4d68-a4f2-23086bc9f8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0F4581C-223F-4189-BE9F-67AA39B9AAD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5</Words>
  <Characters>489</Characters>
  <Application>Microsoft Office Word</Application>
  <DocSecurity>2</DocSecurity>
  <Lines>4</Lines>
  <Paragraphs>1</Paragraphs>
  <ScaleCrop>false</ScaleCrop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it Garg</dc:creator>
  <cp:keywords/>
  <dc:description/>
  <cp:lastModifiedBy>Shantanu Aggarwal</cp:lastModifiedBy>
  <cp:revision>3</cp:revision>
  <dcterms:created xsi:type="dcterms:W3CDTF">2024-09-09T20:06:00Z</dcterms:created>
  <dcterms:modified xsi:type="dcterms:W3CDTF">2024-09-09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A73519A9300F148A97E81A6D939BD7B</vt:lpwstr>
  </property>
  <property fmtid="{D5CDD505-2E9C-101B-9397-08002B2CF9AE}" pid="3" name="GUID">
    <vt:lpwstr>bd946084-3df6-4b98-ae75-bc3f783e20d5</vt:lpwstr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MediaServiceImageTags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_ModernAudienceTargetUserField">
    <vt:lpwstr/>
  </property>
  <property fmtid="{D5CDD505-2E9C-101B-9397-08002B2CF9AE}" pid="14" name="Target Audiences">
    <vt:lpwstr/>
  </property>
</Properties>
</file>